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745F46F5" w14:textId="5F47321F" w:rsidR="00E37839" w:rsidRDefault="00E37839" w:rsidP="00700881">
      <w:pPr>
        <w:spacing w:after="0" w:line="240" w:lineRule="auto"/>
        <w:jc w:val="center"/>
        <w:rPr>
          <w:b/>
          <w:sz w:val="32"/>
          <w:szCs w:val="32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495AB0D1" w14:textId="77777777" w:rsidR="00094777" w:rsidRDefault="00094777" w:rsidP="00700881">
      <w:pPr>
        <w:spacing w:after="0" w:line="240" w:lineRule="auto"/>
        <w:jc w:val="center"/>
        <w:rPr>
          <w:b/>
          <w:sz w:val="32"/>
          <w:szCs w:val="32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06321E3E" w14:textId="77777777" w:rsidR="002413E5" w:rsidRPr="00034828" w:rsidRDefault="002413E5" w:rsidP="00034828">
      <w:pPr>
        <w:spacing w:after="0" w:line="240" w:lineRule="auto"/>
        <w:rPr>
          <w:b/>
          <w:sz w:val="24"/>
          <w:szCs w:val="24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33876522" w14:textId="5B35B29E" w:rsidR="00700881" w:rsidRPr="00E37839" w:rsidRDefault="008D0B7F" w:rsidP="00E37839">
      <w:pPr>
        <w:spacing w:after="0" w:line="240" w:lineRule="auto"/>
        <w:jc w:val="center"/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E37839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ENERGETIC KIDS</w:t>
      </w:r>
      <w:r w:rsidR="007A7181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2021</w:t>
      </w:r>
      <w:r w:rsidR="00700881" w:rsidRPr="00E37839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TIMETABLE </w:t>
      </w:r>
    </w:p>
    <w:tbl>
      <w:tblPr>
        <w:tblStyle w:val="TableGrid"/>
        <w:tblpPr w:leftFromText="180" w:rightFromText="180" w:vertAnchor="text" w:horzAnchor="page" w:tblpX="1" w:tblpY="322"/>
        <w:tblOverlap w:val="never"/>
        <w:tblW w:w="14311" w:type="dxa"/>
        <w:tblLayout w:type="fixed"/>
        <w:tblLook w:val="04A0" w:firstRow="1" w:lastRow="0" w:firstColumn="1" w:lastColumn="0" w:noHBand="0" w:noVBand="1"/>
      </w:tblPr>
      <w:tblGrid>
        <w:gridCol w:w="2093"/>
        <w:gridCol w:w="1984"/>
        <w:gridCol w:w="1843"/>
        <w:gridCol w:w="1701"/>
        <w:gridCol w:w="1843"/>
        <w:gridCol w:w="2920"/>
        <w:gridCol w:w="1927"/>
      </w:tblGrid>
      <w:tr w:rsidR="005968E5" w:rsidRPr="00867575" w14:paraId="50112798" w14:textId="77777777" w:rsidTr="005968E5">
        <w:tc>
          <w:tcPr>
            <w:tcW w:w="2093" w:type="dxa"/>
          </w:tcPr>
          <w:p w14:paraId="6C3F9374" w14:textId="77777777" w:rsidR="005968E5" w:rsidRPr="007A7181" w:rsidRDefault="005968E5" w:rsidP="005968E5">
            <w:pPr>
              <w:jc w:val="center"/>
              <w:rPr>
                <w:sz w:val="24"/>
                <w:szCs w:val="24"/>
              </w:rPr>
            </w:pPr>
            <w:r w:rsidRPr="007A7181">
              <w:rPr>
                <w:sz w:val="24"/>
                <w:szCs w:val="24"/>
              </w:rPr>
              <w:t>MONDAY</w:t>
            </w:r>
          </w:p>
        </w:tc>
        <w:tc>
          <w:tcPr>
            <w:tcW w:w="1984" w:type="dxa"/>
          </w:tcPr>
          <w:p w14:paraId="5E08BBA1" w14:textId="3857198D" w:rsidR="005968E5" w:rsidRPr="007A7181" w:rsidRDefault="00843DC0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1843" w:type="dxa"/>
          </w:tcPr>
          <w:p w14:paraId="1012FE4F" w14:textId="32783155" w:rsidR="005968E5" w:rsidRPr="007A7181" w:rsidRDefault="00AF0FCA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1701" w:type="dxa"/>
          </w:tcPr>
          <w:p w14:paraId="303CE899" w14:textId="04E18310" w:rsidR="005968E5" w:rsidRDefault="00843DC0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</w:tc>
        <w:tc>
          <w:tcPr>
            <w:tcW w:w="1843" w:type="dxa"/>
          </w:tcPr>
          <w:p w14:paraId="41A09536" w14:textId="77777777" w:rsidR="005968E5" w:rsidRPr="007A7181" w:rsidRDefault="005968E5" w:rsidP="005968E5">
            <w:pPr>
              <w:jc w:val="center"/>
              <w:rPr>
                <w:sz w:val="24"/>
                <w:szCs w:val="24"/>
              </w:rPr>
            </w:pPr>
            <w:r w:rsidRPr="007A7181">
              <w:rPr>
                <w:sz w:val="24"/>
                <w:szCs w:val="24"/>
              </w:rPr>
              <w:t>FRIDAY</w:t>
            </w:r>
          </w:p>
        </w:tc>
        <w:tc>
          <w:tcPr>
            <w:tcW w:w="4847" w:type="dxa"/>
            <w:gridSpan w:val="2"/>
          </w:tcPr>
          <w:p w14:paraId="48892304" w14:textId="77777777" w:rsidR="005968E5" w:rsidRPr="007A7181" w:rsidRDefault="005968E5" w:rsidP="005968E5">
            <w:pPr>
              <w:tabs>
                <w:tab w:val="left" w:pos="2868"/>
              </w:tabs>
              <w:ind w:right="1877"/>
              <w:jc w:val="center"/>
              <w:rPr>
                <w:sz w:val="24"/>
                <w:szCs w:val="24"/>
              </w:rPr>
            </w:pPr>
            <w:r w:rsidRPr="007A7181">
              <w:rPr>
                <w:sz w:val="24"/>
                <w:szCs w:val="24"/>
              </w:rPr>
              <w:t>SATURDAY</w:t>
            </w:r>
          </w:p>
        </w:tc>
      </w:tr>
      <w:tr w:rsidR="0021276C" w:rsidRPr="00867575" w14:paraId="1B58BC74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0D18E9FA" w14:textId="77777777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3.30-4.15</w:t>
            </w:r>
          </w:p>
          <w:p w14:paraId="38A35FC4" w14:textId="0FD4CD93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Junior Hip Hop</w:t>
            </w:r>
          </w:p>
        </w:tc>
        <w:tc>
          <w:tcPr>
            <w:tcW w:w="1984" w:type="dxa"/>
            <w:shd w:val="clear" w:color="auto" w:fill="auto"/>
          </w:tcPr>
          <w:p w14:paraId="0CAED378" w14:textId="6A476C2C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-4.30</w:t>
            </w:r>
          </w:p>
          <w:p w14:paraId="33E7C7CF" w14:textId="1FA37247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vice </w:t>
            </w:r>
            <w:proofErr w:type="spellStart"/>
            <w:r>
              <w:rPr>
                <w:sz w:val="24"/>
                <w:szCs w:val="24"/>
              </w:rPr>
              <w:t>Acrodance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19CCE96" w14:textId="6BFBADC9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3.30-</w:t>
            </w:r>
            <w:r w:rsidR="00A4141E">
              <w:rPr>
                <w:sz w:val="24"/>
                <w:szCs w:val="24"/>
              </w:rPr>
              <w:t>4.15</w:t>
            </w:r>
          </w:p>
          <w:p w14:paraId="51B73911" w14:textId="3066E3C9" w:rsidR="0021276C" w:rsidRPr="00A24397" w:rsidRDefault="00A4141E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Performance</w:t>
            </w:r>
          </w:p>
        </w:tc>
        <w:tc>
          <w:tcPr>
            <w:tcW w:w="1701" w:type="dxa"/>
          </w:tcPr>
          <w:p w14:paraId="740F86A7" w14:textId="64A25F79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-4.30</w:t>
            </w:r>
          </w:p>
          <w:p w14:paraId="327639CD" w14:textId="2ABC1552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unior </w:t>
            </w:r>
            <w:proofErr w:type="spellStart"/>
            <w:r>
              <w:rPr>
                <w:sz w:val="24"/>
                <w:szCs w:val="24"/>
              </w:rPr>
              <w:t>Acrodance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DF8BEC6" w14:textId="77777777" w:rsidR="0021276C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-4.15</w:t>
            </w:r>
          </w:p>
          <w:p w14:paraId="032878AF" w14:textId="52F22FF8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ior Just Jazz</w:t>
            </w:r>
          </w:p>
        </w:tc>
        <w:tc>
          <w:tcPr>
            <w:tcW w:w="2920" w:type="dxa"/>
            <w:shd w:val="clear" w:color="auto" w:fill="auto"/>
          </w:tcPr>
          <w:p w14:paraId="0C507B00" w14:textId="0AABEFBA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00-9.45</w:t>
            </w:r>
          </w:p>
          <w:p w14:paraId="068B59A3" w14:textId="77777777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Tiny Tots Dance</w:t>
            </w:r>
          </w:p>
          <w:p w14:paraId="198B9826" w14:textId="2AFA8341" w:rsidR="0021276C" w:rsidRPr="00A24397" w:rsidRDefault="0021276C" w:rsidP="0021276C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3-4 Years</w:t>
            </w:r>
          </w:p>
        </w:tc>
      </w:tr>
      <w:tr w:rsidR="00A4141E" w:rsidRPr="00867575" w14:paraId="5BC60C99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1E56E810" w14:textId="5FC2217B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4.15-5.00</w:t>
            </w:r>
          </w:p>
          <w:p w14:paraId="7822E25B" w14:textId="07117393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Intermediate Hip Hop</w:t>
            </w:r>
          </w:p>
        </w:tc>
        <w:tc>
          <w:tcPr>
            <w:tcW w:w="1984" w:type="dxa"/>
            <w:shd w:val="clear" w:color="auto" w:fill="auto"/>
          </w:tcPr>
          <w:p w14:paraId="3C0F0484" w14:textId="74FF18F5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-5.00</w:t>
            </w:r>
          </w:p>
          <w:p w14:paraId="11C8FEE1" w14:textId="77777777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etching/</w:t>
            </w:r>
          </w:p>
          <w:p w14:paraId="170329D1" w14:textId="2FE22598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ength</w:t>
            </w:r>
          </w:p>
        </w:tc>
        <w:tc>
          <w:tcPr>
            <w:tcW w:w="1843" w:type="dxa"/>
            <w:shd w:val="clear" w:color="auto" w:fill="auto"/>
          </w:tcPr>
          <w:p w14:paraId="4E4D99D8" w14:textId="12F031CA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5-5.00</w:t>
            </w:r>
          </w:p>
          <w:p w14:paraId="23B2C14A" w14:textId="61F9B575" w:rsidR="00034828" w:rsidRPr="00A24397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Jazz</w:t>
            </w:r>
          </w:p>
          <w:p w14:paraId="04809617" w14:textId="43B3424A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3 &amp; BS </w:t>
            </w:r>
          </w:p>
        </w:tc>
        <w:tc>
          <w:tcPr>
            <w:tcW w:w="1701" w:type="dxa"/>
          </w:tcPr>
          <w:p w14:paraId="17A4F134" w14:textId="16D4B96B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-5.15</w:t>
            </w:r>
          </w:p>
          <w:p w14:paraId="2DC61EA0" w14:textId="404445E9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ior Ballet</w:t>
            </w:r>
          </w:p>
          <w:p w14:paraId="5C6A1D4C" w14:textId="1278B7AE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1 &amp; L2</w:t>
            </w:r>
          </w:p>
        </w:tc>
        <w:tc>
          <w:tcPr>
            <w:tcW w:w="1843" w:type="dxa"/>
            <w:shd w:val="clear" w:color="auto" w:fill="auto"/>
          </w:tcPr>
          <w:p w14:paraId="53FCDED9" w14:textId="77777777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5-5.00</w:t>
            </w:r>
          </w:p>
          <w:p w14:paraId="5B67C7E8" w14:textId="48D52C45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Just Jazz</w:t>
            </w:r>
          </w:p>
        </w:tc>
        <w:tc>
          <w:tcPr>
            <w:tcW w:w="2920" w:type="dxa"/>
            <w:shd w:val="clear" w:color="auto" w:fill="auto"/>
          </w:tcPr>
          <w:p w14:paraId="3936800F" w14:textId="2CB62EB9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45-10.45</w:t>
            </w:r>
          </w:p>
          <w:p w14:paraId="7ADB84C1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Junior Dance</w:t>
            </w:r>
          </w:p>
          <w:p w14:paraId="7A70FDD0" w14:textId="5280E0FD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5-6 Years</w:t>
            </w:r>
          </w:p>
        </w:tc>
      </w:tr>
      <w:tr w:rsidR="00A4141E" w:rsidRPr="00867575" w14:paraId="43DD79D7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438B8600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5.00-5.45</w:t>
            </w:r>
          </w:p>
          <w:p w14:paraId="23DF711C" w14:textId="5AA07F4C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Senior Hip Hop</w:t>
            </w:r>
          </w:p>
        </w:tc>
        <w:tc>
          <w:tcPr>
            <w:tcW w:w="1984" w:type="dxa"/>
            <w:shd w:val="clear" w:color="auto" w:fill="auto"/>
          </w:tcPr>
          <w:p w14:paraId="39C79803" w14:textId="42CEEE6B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0-6.00</w:t>
            </w:r>
          </w:p>
          <w:p w14:paraId="65EF3043" w14:textId="5A073D4E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mediate </w:t>
            </w:r>
            <w:proofErr w:type="spellStart"/>
            <w:r>
              <w:rPr>
                <w:sz w:val="24"/>
                <w:szCs w:val="24"/>
              </w:rPr>
              <w:t>Acrodance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F895E77" w14:textId="4F02E33A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0-5.45</w:t>
            </w:r>
          </w:p>
          <w:p w14:paraId="3CD419D0" w14:textId="7D1423B4" w:rsidR="00034828" w:rsidRPr="00A24397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Tap</w:t>
            </w:r>
          </w:p>
          <w:p w14:paraId="78798CF0" w14:textId="08AAAAFA" w:rsidR="00A4141E" w:rsidRPr="00A24397" w:rsidRDefault="00A4141E" w:rsidP="0003482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M &amp; BS </w:t>
            </w:r>
          </w:p>
        </w:tc>
        <w:tc>
          <w:tcPr>
            <w:tcW w:w="1701" w:type="dxa"/>
          </w:tcPr>
          <w:p w14:paraId="2491A596" w14:textId="4D1ECC9A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15-6.00</w:t>
            </w:r>
          </w:p>
          <w:p w14:paraId="63EB1E71" w14:textId="77777777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Ballet</w:t>
            </w:r>
          </w:p>
          <w:p w14:paraId="18C1D846" w14:textId="44F419E4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3 </w:t>
            </w:r>
          </w:p>
        </w:tc>
        <w:tc>
          <w:tcPr>
            <w:tcW w:w="1843" w:type="dxa"/>
            <w:shd w:val="clear" w:color="auto" w:fill="auto"/>
          </w:tcPr>
          <w:p w14:paraId="1AFED67E" w14:textId="706CD12A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</w:tcPr>
          <w:p w14:paraId="1489327E" w14:textId="3FCE8AA6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-11.45</w:t>
            </w:r>
          </w:p>
          <w:p w14:paraId="6E62B701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Advanced Junior</w:t>
            </w:r>
          </w:p>
          <w:p w14:paraId="46B5B494" w14:textId="5C139A25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Jazz &amp; Tap (Level 1)</w:t>
            </w:r>
          </w:p>
        </w:tc>
      </w:tr>
      <w:tr w:rsidR="00A4141E" w:rsidRPr="00867575" w14:paraId="7B5D5301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0097D805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6.00-6.45</w:t>
            </w:r>
          </w:p>
          <w:p w14:paraId="5C46EBAA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Beginner Adult Tap</w:t>
            </w:r>
          </w:p>
          <w:p w14:paraId="0CF5F428" w14:textId="50AC647C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33913048" w14:textId="79D5A739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00-6.30</w:t>
            </w:r>
          </w:p>
          <w:p w14:paraId="069E0FBA" w14:textId="6AA9CB6D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mbling</w:t>
            </w:r>
          </w:p>
        </w:tc>
        <w:tc>
          <w:tcPr>
            <w:tcW w:w="1843" w:type="dxa"/>
            <w:shd w:val="clear" w:color="auto" w:fill="auto"/>
          </w:tcPr>
          <w:p w14:paraId="6E0E5C4B" w14:textId="166DF298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45-6.30</w:t>
            </w:r>
          </w:p>
          <w:p w14:paraId="1300666C" w14:textId="4133DB36" w:rsidR="00034828" w:rsidRPr="00A24397" w:rsidRDefault="00034828" w:rsidP="00A4141E">
            <w:pPr>
              <w:jc w:val="center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Pre Senior</w:t>
            </w:r>
            <w:proofErr w:type="gramEnd"/>
            <w:r>
              <w:rPr>
                <w:sz w:val="24"/>
                <w:szCs w:val="24"/>
              </w:rPr>
              <w:t xml:space="preserve"> Jazz</w:t>
            </w:r>
          </w:p>
          <w:p w14:paraId="37F791FF" w14:textId="7D6D85B3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 &amp; SS </w:t>
            </w:r>
          </w:p>
          <w:p w14:paraId="31EBC6A5" w14:textId="5079DC89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FCE9E46" w14:textId="6AEEDCEA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00-7.00</w:t>
            </w:r>
          </w:p>
          <w:p w14:paraId="14EE992A" w14:textId="77777777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Ballet</w:t>
            </w:r>
          </w:p>
          <w:p w14:paraId="1CD8EABE" w14:textId="3D32B35C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 &amp; G</w:t>
            </w:r>
          </w:p>
        </w:tc>
        <w:tc>
          <w:tcPr>
            <w:tcW w:w="1843" w:type="dxa"/>
            <w:shd w:val="clear" w:color="auto" w:fill="auto"/>
          </w:tcPr>
          <w:p w14:paraId="6D8EAC70" w14:textId="49E7D520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</w:tcPr>
          <w:p w14:paraId="5A7A818B" w14:textId="44C82D7C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45-12.30</w:t>
            </w:r>
          </w:p>
          <w:p w14:paraId="08D8AC79" w14:textId="18E13CE2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ior Performance</w:t>
            </w:r>
          </w:p>
        </w:tc>
      </w:tr>
      <w:tr w:rsidR="00A4141E" w:rsidRPr="00867575" w14:paraId="13FDD009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07B6B6F4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6.45-7.45</w:t>
            </w:r>
          </w:p>
          <w:p w14:paraId="126AEC57" w14:textId="0795687D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Adult Jazz</w:t>
            </w:r>
          </w:p>
        </w:tc>
        <w:tc>
          <w:tcPr>
            <w:tcW w:w="1984" w:type="dxa"/>
            <w:shd w:val="clear" w:color="auto" w:fill="auto"/>
          </w:tcPr>
          <w:p w14:paraId="47AD5A62" w14:textId="6950207B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0-8.00</w:t>
            </w:r>
          </w:p>
          <w:p w14:paraId="2AF98AFE" w14:textId="737A85AE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nior </w:t>
            </w:r>
            <w:proofErr w:type="spellStart"/>
            <w:r>
              <w:rPr>
                <w:sz w:val="24"/>
                <w:szCs w:val="24"/>
              </w:rPr>
              <w:t>Acrodance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FA8BB14" w14:textId="6DAF111F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0-7.15</w:t>
            </w:r>
          </w:p>
          <w:p w14:paraId="7030BE15" w14:textId="55B21D38" w:rsidR="00034828" w:rsidRDefault="00034828" w:rsidP="00A4141E">
            <w:pPr>
              <w:jc w:val="center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Pre Senior</w:t>
            </w:r>
            <w:proofErr w:type="gramEnd"/>
            <w:r>
              <w:rPr>
                <w:sz w:val="24"/>
                <w:szCs w:val="24"/>
              </w:rPr>
              <w:t xml:space="preserve"> Tap</w:t>
            </w:r>
          </w:p>
          <w:p w14:paraId="4255ED64" w14:textId="2D17D9C5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 &amp; SS </w:t>
            </w:r>
          </w:p>
        </w:tc>
        <w:tc>
          <w:tcPr>
            <w:tcW w:w="1701" w:type="dxa"/>
          </w:tcPr>
          <w:p w14:paraId="16E3090C" w14:textId="06D426E9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00-7.45</w:t>
            </w:r>
          </w:p>
          <w:p w14:paraId="7943D86C" w14:textId="7F18A37C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mporary</w:t>
            </w:r>
          </w:p>
        </w:tc>
        <w:tc>
          <w:tcPr>
            <w:tcW w:w="1843" w:type="dxa"/>
            <w:shd w:val="clear" w:color="auto" w:fill="auto"/>
          </w:tcPr>
          <w:p w14:paraId="7032E178" w14:textId="19A1311F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</w:tcPr>
          <w:p w14:paraId="04BDF84A" w14:textId="79092509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0-</w:t>
            </w:r>
            <w:r w:rsidR="00034828">
              <w:rPr>
                <w:sz w:val="24"/>
                <w:szCs w:val="24"/>
              </w:rPr>
              <w:t>1.15</w:t>
            </w:r>
          </w:p>
          <w:p w14:paraId="6EDEB2A4" w14:textId="2CE520E3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ice Jazz</w:t>
            </w:r>
          </w:p>
          <w:p w14:paraId="6D2B6174" w14:textId="45548F0F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1 &amp; L2</w:t>
            </w:r>
          </w:p>
          <w:p w14:paraId="6B00AD1B" w14:textId="5800FF40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</w:tr>
      <w:tr w:rsidR="00A4141E" w:rsidRPr="00867575" w14:paraId="3FD0CB1C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7B51E522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7.45-8.30</w:t>
            </w:r>
          </w:p>
          <w:p w14:paraId="0FD01FCF" w14:textId="0FD0376D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Adult Tap</w:t>
            </w:r>
          </w:p>
        </w:tc>
        <w:tc>
          <w:tcPr>
            <w:tcW w:w="1984" w:type="dxa"/>
            <w:shd w:val="clear" w:color="auto" w:fill="auto"/>
          </w:tcPr>
          <w:p w14:paraId="3E60FEE6" w14:textId="41FB08F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12843893" w14:textId="070A1550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15-8.00</w:t>
            </w:r>
          </w:p>
          <w:p w14:paraId="28E06120" w14:textId="2AD54C4A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Jazz</w:t>
            </w:r>
          </w:p>
          <w:p w14:paraId="16AFAA02" w14:textId="53DC806F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ld Medal </w:t>
            </w:r>
          </w:p>
        </w:tc>
        <w:tc>
          <w:tcPr>
            <w:tcW w:w="1701" w:type="dxa"/>
          </w:tcPr>
          <w:p w14:paraId="14020FA1" w14:textId="5A9D8170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45-8.30</w:t>
            </w:r>
          </w:p>
          <w:p w14:paraId="400C32D0" w14:textId="01340D6F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Performance</w:t>
            </w:r>
          </w:p>
        </w:tc>
        <w:tc>
          <w:tcPr>
            <w:tcW w:w="1843" w:type="dxa"/>
            <w:shd w:val="clear" w:color="auto" w:fill="auto"/>
          </w:tcPr>
          <w:p w14:paraId="7BBB3D4A" w14:textId="7C9F4546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</w:tcPr>
          <w:p w14:paraId="51E44063" w14:textId="7B8550A2" w:rsidR="00A4141E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5-2.00</w:t>
            </w:r>
          </w:p>
          <w:p w14:paraId="1EF58F72" w14:textId="665FB23F" w:rsidR="00A4141E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ice Tap</w:t>
            </w:r>
          </w:p>
          <w:p w14:paraId="0DC0FDAF" w14:textId="10DA5B11" w:rsidR="00A4141E" w:rsidRPr="00A24397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2 &amp; L3</w:t>
            </w:r>
          </w:p>
        </w:tc>
      </w:tr>
      <w:tr w:rsidR="00A4141E" w:rsidRPr="00867575" w14:paraId="5F9806F1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0866C8D8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6A33AACF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3656F47F" w14:textId="4D37FC16" w:rsidR="00A4141E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00-8.45</w:t>
            </w:r>
          </w:p>
          <w:p w14:paraId="77CEC90E" w14:textId="616A05E2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Tap</w:t>
            </w:r>
          </w:p>
          <w:p w14:paraId="5B2CA4B5" w14:textId="3B709EE5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old Medal </w:t>
            </w:r>
          </w:p>
        </w:tc>
        <w:tc>
          <w:tcPr>
            <w:tcW w:w="1701" w:type="dxa"/>
          </w:tcPr>
          <w:p w14:paraId="5AB7A7F7" w14:textId="77777777" w:rsidR="00A4141E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52B3A45E" w14:textId="77777777" w:rsidR="00A4141E" w:rsidRPr="00A24397" w:rsidRDefault="00A4141E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</w:tcPr>
          <w:p w14:paraId="01FDB688" w14:textId="57CA3789" w:rsidR="00A4141E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00-3.00</w:t>
            </w:r>
          </w:p>
          <w:p w14:paraId="03C16B13" w14:textId="66ECEF59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 Int Classical</w:t>
            </w:r>
          </w:p>
          <w:p w14:paraId="50B58ABB" w14:textId="23D949B6" w:rsidR="00A4141E" w:rsidRDefault="00034828" w:rsidP="0003482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M &amp; BS</w:t>
            </w:r>
          </w:p>
        </w:tc>
      </w:tr>
      <w:tr w:rsidR="00034828" w:rsidRPr="00867575" w14:paraId="40D32DFE" w14:textId="77777777" w:rsidTr="005968E5">
        <w:trPr>
          <w:gridAfter w:val="1"/>
          <w:wAfter w:w="1927" w:type="dxa"/>
        </w:trPr>
        <w:tc>
          <w:tcPr>
            <w:tcW w:w="2093" w:type="dxa"/>
            <w:shd w:val="clear" w:color="auto" w:fill="auto"/>
          </w:tcPr>
          <w:p w14:paraId="5D190C24" w14:textId="77777777" w:rsidR="00034828" w:rsidRPr="00A24397" w:rsidRDefault="00034828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24F3B033" w14:textId="77777777" w:rsidR="00034828" w:rsidRPr="00A24397" w:rsidRDefault="00034828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33BB5651" w14:textId="77777777" w:rsidR="00034828" w:rsidRDefault="00034828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34EB2756" w14:textId="77777777" w:rsidR="00034828" w:rsidRDefault="00034828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3C50D3C7" w14:textId="77777777" w:rsidR="00034828" w:rsidRPr="00A24397" w:rsidRDefault="00034828" w:rsidP="00A4141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920" w:type="dxa"/>
            <w:shd w:val="clear" w:color="auto" w:fill="auto"/>
          </w:tcPr>
          <w:p w14:paraId="24B8160C" w14:textId="77777777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00-3.45</w:t>
            </w:r>
          </w:p>
          <w:p w14:paraId="03D9425A" w14:textId="1980E390" w:rsidR="00034828" w:rsidRDefault="00034828" w:rsidP="00A4141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ee</w:t>
            </w:r>
          </w:p>
        </w:tc>
      </w:tr>
    </w:tbl>
    <w:p w14:paraId="09283663" w14:textId="77777777" w:rsidR="001B1A1C" w:rsidRPr="00700881" w:rsidRDefault="00700881" w:rsidP="008D0B7F">
      <w:pPr>
        <w:spacing w:after="0" w:line="240" w:lineRule="auto"/>
        <w:jc w:val="center"/>
        <w:rPr>
          <w:sz w:val="24"/>
          <w:szCs w:val="24"/>
        </w:rPr>
      </w:pPr>
      <w:r w:rsidRPr="00700881">
        <w:rPr>
          <w:sz w:val="24"/>
          <w:szCs w:val="24"/>
        </w:rPr>
        <w:t xml:space="preserve"> (Timetable could change slightly, dependent on number of enrolments)</w:t>
      </w:r>
    </w:p>
    <w:p w14:paraId="66BB3873" w14:textId="072D3DE2" w:rsidR="004920A3" w:rsidRDefault="004920A3" w:rsidP="004920A3"/>
    <w:p w14:paraId="6DABB807" w14:textId="2BCD869C" w:rsidR="00034828" w:rsidRDefault="00034828" w:rsidP="00034828">
      <w:pPr>
        <w:spacing w:after="0" w:line="240" w:lineRule="auto"/>
      </w:pPr>
      <w:r>
        <w:t xml:space="preserve">  Above is the proposed timetable for next year.   Dependent on enrolments, the timetable may change slightly.  </w:t>
      </w:r>
    </w:p>
    <w:p w14:paraId="06B1D82E" w14:textId="77777777" w:rsidR="00034828" w:rsidRDefault="00034828" w:rsidP="00034828">
      <w:pPr>
        <w:spacing w:after="0" w:line="240" w:lineRule="auto"/>
      </w:pPr>
    </w:p>
    <w:p w14:paraId="7A3586AA" w14:textId="624CB1F3" w:rsidR="00034828" w:rsidRDefault="00034828" w:rsidP="00034828">
      <w:pPr>
        <w:spacing w:after="0" w:line="240" w:lineRule="auto"/>
      </w:pPr>
      <w:r>
        <w:t xml:space="preserve">  Based on your enrolment this year, I have highlighted the classes I recommend for next year.  You are also welcome to add extra</w:t>
      </w:r>
    </w:p>
    <w:p w14:paraId="1569EE76" w14:textId="6E49D207" w:rsidR="00034828" w:rsidRDefault="00034828" w:rsidP="00034828">
      <w:pPr>
        <w:spacing w:after="0" w:line="240" w:lineRule="auto"/>
      </w:pPr>
      <w:r>
        <w:t xml:space="preserve">  classes to your enrolment.</w:t>
      </w:r>
    </w:p>
    <w:p w14:paraId="210B5014" w14:textId="77777777" w:rsidR="00034828" w:rsidRDefault="00034828" w:rsidP="00034828">
      <w:pPr>
        <w:spacing w:after="0" w:line="240" w:lineRule="auto"/>
      </w:pPr>
    </w:p>
    <w:p w14:paraId="2D486024" w14:textId="26795B18" w:rsidR="00034828" w:rsidRDefault="00034828" w:rsidP="00034828">
      <w:pPr>
        <w:spacing w:after="0" w:line="240" w:lineRule="auto"/>
      </w:pPr>
      <w:r>
        <w:t xml:space="preserve">  Can you please return the </w:t>
      </w:r>
      <w:r w:rsidR="00463577">
        <w:t>attached enrolment</w:t>
      </w:r>
      <w:r>
        <w:t xml:space="preserve"> form before the end of the year, so I can begin to finalise</w:t>
      </w:r>
    </w:p>
    <w:p w14:paraId="6E0FFE2A" w14:textId="2E862B47" w:rsidR="00034828" w:rsidRDefault="00034828" w:rsidP="00034828">
      <w:pPr>
        <w:spacing w:after="0" w:line="240" w:lineRule="auto"/>
      </w:pPr>
      <w:r>
        <w:t xml:space="preserve">  class numbers.  In January, once enrolments have been finalised, I will send through the confirmed timetable and start dates </w:t>
      </w:r>
    </w:p>
    <w:p w14:paraId="221DF813" w14:textId="7CFBFD9E" w:rsidR="00034828" w:rsidRDefault="00034828" w:rsidP="00034828">
      <w:pPr>
        <w:spacing w:after="0" w:line="240" w:lineRule="auto"/>
      </w:pPr>
      <w:r>
        <w:t xml:space="preserve">  </w:t>
      </w:r>
      <w:r w:rsidR="00463577">
        <w:t>f</w:t>
      </w:r>
      <w:r>
        <w:t>or the year.</w:t>
      </w:r>
    </w:p>
    <w:p w14:paraId="6A3D9E21" w14:textId="77777777" w:rsidR="00463577" w:rsidRDefault="00463577" w:rsidP="00034828">
      <w:pPr>
        <w:spacing w:after="0" w:line="240" w:lineRule="auto"/>
      </w:pPr>
    </w:p>
    <w:p w14:paraId="1F3464B8" w14:textId="77777777" w:rsidR="00463577" w:rsidRDefault="00034828" w:rsidP="00034828">
      <w:pPr>
        <w:spacing w:after="0" w:line="240" w:lineRule="auto"/>
      </w:pPr>
      <w:r>
        <w:t xml:space="preserve">  Thank you all for a wonderful 2020.  It has been a very challenging year for all of us, and I’m so happy we were</w:t>
      </w:r>
      <w:r w:rsidR="00463577">
        <w:t xml:space="preserve"> a</w:t>
      </w:r>
      <w:r>
        <w:t xml:space="preserve">ble to produce </w:t>
      </w:r>
      <w:proofErr w:type="gramStart"/>
      <w:r>
        <w:t>our</w:t>
      </w:r>
      <w:proofErr w:type="gramEnd"/>
    </w:p>
    <w:p w14:paraId="5FF7B19D" w14:textId="12FAFA93" w:rsidR="00034828" w:rsidRDefault="00463577" w:rsidP="00034828">
      <w:pPr>
        <w:spacing w:after="0" w:line="240" w:lineRule="auto"/>
      </w:pPr>
      <w:r>
        <w:t xml:space="preserve">  </w:t>
      </w:r>
      <w:r w:rsidR="00034828">
        <w:t>usual end of year concert to finish the year.</w:t>
      </w:r>
    </w:p>
    <w:p w14:paraId="416B9798" w14:textId="77777777" w:rsidR="00463577" w:rsidRDefault="00463577" w:rsidP="00034828">
      <w:pPr>
        <w:spacing w:after="0" w:line="240" w:lineRule="auto"/>
      </w:pPr>
    </w:p>
    <w:p w14:paraId="023C8D6E" w14:textId="57A372EA" w:rsidR="00034828" w:rsidRDefault="00034828" w:rsidP="00034828">
      <w:pPr>
        <w:spacing w:after="0" w:line="240" w:lineRule="auto"/>
      </w:pPr>
      <w:r>
        <w:t xml:space="preserve">  Thank you</w:t>
      </w:r>
    </w:p>
    <w:p w14:paraId="5D765DC8" w14:textId="246A90FE" w:rsidR="00034828" w:rsidRDefault="00034828" w:rsidP="00034828">
      <w:pPr>
        <w:spacing w:after="0" w:line="240" w:lineRule="auto"/>
      </w:pPr>
      <w:r>
        <w:t xml:space="preserve">  Janine</w:t>
      </w:r>
    </w:p>
    <w:p w14:paraId="37DCC34E" w14:textId="68C0824A" w:rsidR="00034828" w:rsidRPr="004920A3" w:rsidRDefault="00034828" w:rsidP="004920A3">
      <w:r>
        <w:t xml:space="preserve">  </w:t>
      </w:r>
    </w:p>
    <w:sectPr w:rsidR="00034828" w:rsidRPr="004920A3" w:rsidSect="00E37839">
      <w:pgSz w:w="11906" w:h="16838"/>
      <w:pgMar w:top="0" w:right="0" w:bottom="0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B3F18" w14:textId="77777777" w:rsidR="00C71C05" w:rsidRDefault="00C71C05" w:rsidP="00455D91">
      <w:pPr>
        <w:spacing w:after="0" w:line="240" w:lineRule="auto"/>
      </w:pPr>
      <w:r>
        <w:separator/>
      </w:r>
    </w:p>
  </w:endnote>
  <w:endnote w:type="continuationSeparator" w:id="0">
    <w:p w14:paraId="66595053" w14:textId="77777777" w:rsidR="00C71C05" w:rsidRDefault="00C71C05" w:rsidP="00455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707C27" w14:textId="77777777" w:rsidR="00C71C05" w:rsidRDefault="00C71C05" w:rsidP="00455D91">
      <w:pPr>
        <w:spacing w:after="0" w:line="240" w:lineRule="auto"/>
      </w:pPr>
      <w:r>
        <w:separator/>
      </w:r>
    </w:p>
  </w:footnote>
  <w:footnote w:type="continuationSeparator" w:id="0">
    <w:p w14:paraId="5EAC2340" w14:textId="77777777" w:rsidR="00C71C05" w:rsidRDefault="00C71C05" w:rsidP="00455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33A35"/>
    <w:multiLevelType w:val="multilevel"/>
    <w:tmpl w:val="6108CA9A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405A0E56"/>
    <w:multiLevelType w:val="multilevel"/>
    <w:tmpl w:val="CE18002C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C385D8D"/>
    <w:multiLevelType w:val="multilevel"/>
    <w:tmpl w:val="817AA510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DAxNjA0NzS1sDBR0lEKTi0uzszPAymwrAUAcvnmzywAAAA="/>
  </w:docVars>
  <w:rsids>
    <w:rsidRoot w:val="00E66B66"/>
    <w:rsid w:val="00004420"/>
    <w:rsid w:val="00005272"/>
    <w:rsid w:val="0001280F"/>
    <w:rsid w:val="00012F16"/>
    <w:rsid w:val="00014293"/>
    <w:rsid w:val="00017138"/>
    <w:rsid w:val="00020093"/>
    <w:rsid w:val="00023107"/>
    <w:rsid w:val="000252DF"/>
    <w:rsid w:val="00031CF7"/>
    <w:rsid w:val="00034006"/>
    <w:rsid w:val="00034828"/>
    <w:rsid w:val="00035B4D"/>
    <w:rsid w:val="00035DE8"/>
    <w:rsid w:val="00051BBC"/>
    <w:rsid w:val="00057E92"/>
    <w:rsid w:val="00062373"/>
    <w:rsid w:val="00066605"/>
    <w:rsid w:val="00074308"/>
    <w:rsid w:val="0007571C"/>
    <w:rsid w:val="00077B2D"/>
    <w:rsid w:val="000806D7"/>
    <w:rsid w:val="00083B76"/>
    <w:rsid w:val="000876A7"/>
    <w:rsid w:val="00094777"/>
    <w:rsid w:val="00094E87"/>
    <w:rsid w:val="000A211D"/>
    <w:rsid w:val="000A5F32"/>
    <w:rsid w:val="000B0753"/>
    <w:rsid w:val="000B2955"/>
    <w:rsid w:val="000B4F91"/>
    <w:rsid w:val="000B5B44"/>
    <w:rsid w:val="000D49C1"/>
    <w:rsid w:val="000E123C"/>
    <w:rsid w:val="000E53B0"/>
    <w:rsid w:val="000E6D26"/>
    <w:rsid w:val="000F2FA8"/>
    <w:rsid w:val="000F42CA"/>
    <w:rsid w:val="001036C6"/>
    <w:rsid w:val="001050F4"/>
    <w:rsid w:val="001057C6"/>
    <w:rsid w:val="00105943"/>
    <w:rsid w:val="00112488"/>
    <w:rsid w:val="001146EA"/>
    <w:rsid w:val="001248C1"/>
    <w:rsid w:val="00125BA1"/>
    <w:rsid w:val="00134383"/>
    <w:rsid w:val="0013610C"/>
    <w:rsid w:val="00144169"/>
    <w:rsid w:val="0014659D"/>
    <w:rsid w:val="00147222"/>
    <w:rsid w:val="00153357"/>
    <w:rsid w:val="001726D8"/>
    <w:rsid w:val="0017281F"/>
    <w:rsid w:val="00176AC8"/>
    <w:rsid w:val="00185C4E"/>
    <w:rsid w:val="0018611E"/>
    <w:rsid w:val="00193F61"/>
    <w:rsid w:val="0019520B"/>
    <w:rsid w:val="001A1ABA"/>
    <w:rsid w:val="001B1A1C"/>
    <w:rsid w:val="001C62A6"/>
    <w:rsid w:val="001C6FC6"/>
    <w:rsid w:val="001D2A3F"/>
    <w:rsid w:val="001D4E89"/>
    <w:rsid w:val="001E1013"/>
    <w:rsid w:val="001E324B"/>
    <w:rsid w:val="001E78EC"/>
    <w:rsid w:val="001F16CD"/>
    <w:rsid w:val="00200266"/>
    <w:rsid w:val="002016CA"/>
    <w:rsid w:val="00201E4F"/>
    <w:rsid w:val="002024F3"/>
    <w:rsid w:val="00210A7D"/>
    <w:rsid w:val="0021182B"/>
    <w:rsid w:val="0021276C"/>
    <w:rsid w:val="002206CA"/>
    <w:rsid w:val="00222A04"/>
    <w:rsid w:val="00225F53"/>
    <w:rsid w:val="002336F1"/>
    <w:rsid w:val="002413E5"/>
    <w:rsid w:val="00241D15"/>
    <w:rsid w:val="00243FC3"/>
    <w:rsid w:val="002524C6"/>
    <w:rsid w:val="00252C9E"/>
    <w:rsid w:val="00255E8B"/>
    <w:rsid w:val="00263B09"/>
    <w:rsid w:val="00283A1E"/>
    <w:rsid w:val="00284218"/>
    <w:rsid w:val="00287043"/>
    <w:rsid w:val="00291BD1"/>
    <w:rsid w:val="002949DA"/>
    <w:rsid w:val="002A1244"/>
    <w:rsid w:val="002B655A"/>
    <w:rsid w:val="002C58CE"/>
    <w:rsid w:val="002D26BD"/>
    <w:rsid w:val="002E74F7"/>
    <w:rsid w:val="002F0555"/>
    <w:rsid w:val="002F3A9F"/>
    <w:rsid w:val="002F63B5"/>
    <w:rsid w:val="00301FE1"/>
    <w:rsid w:val="0030758F"/>
    <w:rsid w:val="00307799"/>
    <w:rsid w:val="003120B3"/>
    <w:rsid w:val="00314285"/>
    <w:rsid w:val="0031502B"/>
    <w:rsid w:val="00320EED"/>
    <w:rsid w:val="00324585"/>
    <w:rsid w:val="00335A51"/>
    <w:rsid w:val="003404D8"/>
    <w:rsid w:val="00341288"/>
    <w:rsid w:val="003445E9"/>
    <w:rsid w:val="00360B59"/>
    <w:rsid w:val="00365A63"/>
    <w:rsid w:val="003747CC"/>
    <w:rsid w:val="0038585B"/>
    <w:rsid w:val="00392A25"/>
    <w:rsid w:val="00393360"/>
    <w:rsid w:val="003A3C57"/>
    <w:rsid w:val="003B1CC3"/>
    <w:rsid w:val="003B668A"/>
    <w:rsid w:val="003B7FBC"/>
    <w:rsid w:val="003C7005"/>
    <w:rsid w:val="003C76D1"/>
    <w:rsid w:val="003E5BE3"/>
    <w:rsid w:val="003F0AB6"/>
    <w:rsid w:val="003F2D01"/>
    <w:rsid w:val="003F3582"/>
    <w:rsid w:val="003F4BD2"/>
    <w:rsid w:val="0040022B"/>
    <w:rsid w:val="0040296E"/>
    <w:rsid w:val="00402BD7"/>
    <w:rsid w:val="00424DCE"/>
    <w:rsid w:val="0043051C"/>
    <w:rsid w:val="00431F36"/>
    <w:rsid w:val="004326A8"/>
    <w:rsid w:val="00441315"/>
    <w:rsid w:val="0044253E"/>
    <w:rsid w:val="00444ACC"/>
    <w:rsid w:val="00446566"/>
    <w:rsid w:val="00450BE2"/>
    <w:rsid w:val="0045370A"/>
    <w:rsid w:val="00455D91"/>
    <w:rsid w:val="00457AD8"/>
    <w:rsid w:val="00462C0D"/>
    <w:rsid w:val="00463577"/>
    <w:rsid w:val="00466842"/>
    <w:rsid w:val="00471E39"/>
    <w:rsid w:val="004776A1"/>
    <w:rsid w:val="00485DE6"/>
    <w:rsid w:val="004920A3"/>
    <w:rsid w:val="00495685"/>
    <w:rsid w:val="004A5E36"/>
    <w:rsid w:val="004C763B"/>
    <w:rsid w:val="004D1280"/>
    <w:rsid w:val="004D3C41"/>
    <w:rsid w:val="004E0B3E"/>
    <w:rsid w:val="004E163B"/>
    <w:rsid w:val="004E4673"/>
    <w:rsid w:val="0050059A"/>
    <w:rsid w:val="00500907"/>
    <w:rsid w:val="00501C8B"/>
    <w:rsid w:val="00503A35"/>
    <w:rsid w:val="00504F1D"/>
    <w:rsid w:val="005117C7"/>
    <w:rsid w:val="00513F04"/>
    <w:rsid w:val="005179DC"/>
    <w:rsid w:val="00521A8A"/>
    <w:rsid w:val="005313E3"/>
    <w:rsid w:val="0054345E"/>
    <w:rsid w:val="00545D42"/>
    <w:rsid w:val="00546B09"/>
    <w:rsid w:val="00546BE5"/>
    <w:rsid w:val="00550A42"/>
    <w:rsid w:val="00551739"/>
    <w:rsid w:val="005667D8"/>
    <w:rsid w:val="00574741"/>
    <w:rsid w:val="00575EBF"/>
    <w:rsid w:val="00577651"/>
    <w:rsid w:val="00585CA9"/>
    <w:rsid w:val="00590C16"/>
    <w:rsid w:val="005968E5"/>
    <w:rsid w:val="005A1E74"/>
    <w:rsid w:val="005A47F3"/>
    <w:rsid w:val="005D3D71"/>
    <w:rsid w:val="005D4EB9"/>
    <w:rsid w:val="005E0E6F"/>
    <w:rsid w:val="005E52D2"/>
    <w:rsid w:val="005F6788"/>
    <w:rsid w:val="005F7180"/>
    <w:rsid w:val="005F7FAD"/>
    <w:rsid w:val="00613360"/>
    <w:rsid w:val="00613C8A"/>
    <w:rsid w:val="00616D53"/>
    <w:rsid w:val="00634A62"/>
    <w:rsid w:val="0063513D"/>
    <w:rsid w:val="00646356"/>
    <w:rsid w:val="006606B3"/>
    <w:rsid w:val="00666452"/>
    <w:rsid w:val="00666D84"/>
    <w:rsid w:val="0067474C"/>
    <w:rsid w:val="0069241F"/>
    <w:rsid w:val="00697312"/>
    <w:rsid w:val="006A0C67"/>
    <w:rsid w:val="006B73DB"/>
    <w:rsid w:val="006C61F7"/>
    <w:rsid w:val="006D1310"/>
    <w:rsid w:val="006D359E"/>
    <w:rsid w:val="006D7460"/>
    <w:rsid w:val="006F7B3E"/>
    <w:rsid w:val="00700881"/>
    <w:rsid w:val="007051A7"/>
    <w:rsid w:val="00707330"/>
    <w:rsid w:val="007154FD"/>
    <w:rsid w:val="00715788"/>
    <w:rsid w:val="00720DB6"/>
    <w:rsid w:val="00726693"/>
    <w:rsid w:val="00730841"/>
    <w:rsid w:val="00732BCF"/>
    <w:rsid w:val="00734053"/>
    <w:rsid w:val="00734F27"/>
    <w:rsid w:val="00743624"/>
    <w:rsid w:val="00746C78"/>
    <w:rsid w:val="00755736"/>
    <w:rsid w:val="00761F60"/>
    <w:rsid w:val="00766FB7"/>
    <w:rsid w:val="00774610"/>
    <w:rsid w:val="00775E2A"/>
    <w:rsid w:val="00781074"/>
    <w:rsid w:val="007814C0"/>
    <w:rsid w:val="00797685"/>
    <w:rsid w:val="007A7181"/>
    <w:rsid w:val="007B1682"/>
    <w:rsid w:val="007B6255"/>
    <w:rsid w:val="007B7E06"/>
    <w:rsid w:val="007D1326"/>
    <w:rsid w:val="007D1B3E"/>
    <w:rsid w:val="007D26E0"/>
    <w:rsid w:val="007D2E45"/>
    <w:rsid w:val="007E112D"/>
    <w:rsid w:val="007E35E8"/>
    <w:rsid w:val="007F02C1"/>
    <w:rsid w:val="00804B33"/>
    <w:rsid w:val="0080687E"/>
    <w:rsid w:val="0082185E"/>
    <w:rsid w:val="008245A6"/>
    <w:rsid w:val="00825052"/>
    <w:rsid w:val="00830141"/>
    <w:rsid w:val="00843667"/>
    <w:rsid w:val="00843DC0"/>
    <w:rsid w:val="008517A2"/>
    <w:rsid w:val="008549FD"/>
    <w:rsid w:val="008621A1"/>
    <w:rsid w:val="00867575"/>
    <w:rsid w:val="00867EE0"/>
    <w:rsid w:val="0087563E"/>
    <w:rsid w:val="00885ECE"/>
    <w:rsid w:val="00893E20"/>
    <w:rsid w:val="008A2A94"/>
    <w:rsid w:val="008B5EC3"/>
    <w:rsid w:val="008B7CB5"/>
    <w:rsid w:val="008C257C"/>
    <w:rsid w:val="008D0B7F"/>
    <w:rsid w:val="008D4D30"/>
    <w:rsid w:val="008E1043"/>
    <w:rsid w:val="008E7F4B"/>
    <w:rsid w:val="008F2F5C"/>
    <w:rsid w:val="008F627D"/>
    <w:rsid w:val="008F75DD"/>
    <w:rsid w:val="009122DA"/>
    <w:rsid w:val="00912573"/>
    <w:rsid w:val="009140C5"/>
    <w:rsid w:val="0091429D"/>
    <w:rsid w:val="0091449C"/>
    <w:rsid w:val="00920584"/>
    <w:rsid w:val="00933EE0"/>
    <w:rsid w:val="00940D02"/>
    <w:rsid w:val="009452F1"/>
    <w:rsid w:val="00952411"/>
    <w:rsid w:val="00956E08"/>
    <w:rsid w:val="00960B9E"/>
    <w:rsid w:val="009625DD"/>
    <w:rsid w:val="009670D6"/>
    <w:rsid w:val="009836CA"/>
    <w:rsid w:val="00984A71"/>
    <w:rsid w:val="00986B2D"/>
    <w:rsid w:val="009A2B8D"/>
    <w:rsid w:val="009A310C"/>
    <w:rsid w:val="009A42E6"/>
    <w:rsid w:val="009A53DC"/>
    <w:rsid w:val="009A75AE"/>
    <w:rsid w:val="009A7B03"/>
    <w:rsid w:val="009B2BEE"/>
    <w:rsid w:val="009C31AB"/>
    <w:rsid w:val="009C442A"/>
    <w:rsid w:val="009C4BA5"/>
    <w:rsid w:val="009D05CA"/>
    <w:rsid w:val="009E051A"/>
    <w:rsid w:val="009E36FE"/>
    <w:rsid w:val="009F5BB9"/>
    <w:rsid w:val="00A03548"/>
    <w:rsid w:val="00A04F26"/>
    <w:rsid w:val="00A0515B"/>
    <w:rsid w:val="00A1115A"/>
    <w:rsid w:val="00A11D85"/>
    <w:rsid w:val="00A12BDD"/>
    <w:rsid w:val="00A15170"/>
    <w:rsid w:val="00A152F4"/>
    <w:rsid w:val="00A24397"/>
    <w:rsid w:val="00A27596"/>
    <w:rsid w:val="00A32495"/>
    <w:rsid w:val="00A36458"/>
    <w:rsid w:val="00A36499"/>
    <w:rsid w:val="00A4141E"/>
    <w:rsid w:val="00A42756"/>
    <w:rsid w:val="00A54684"/>
    <w:rsid w:val="00A620CA"/>
    <w:rsid w:val="00A625B4"/>
    <w:rsid w:val="00A62AAA"/>
    <w:rsid w:val="00A807F7"/>
    <w:rsid w:val="00A82F3E"/>
    <w:rsid w:val="00A8799F"/>
    <w:rsid w:val="00A94255"/>
    <w:rsid w:val="00AA4299"/>
    <w:rsid w:val="00AA76A1"/>
    <w:rsid w:val="00AB113F"/>
    <w:rsid w:val="00AB4587"/>
    <w:rsid w:val="00AD3E7E"/>
    <w:rsid w:val="00AD5D8B"/>
    <w:rsid w:val="00AD773C"/>
    <w:rsid w:val="00AE32A0"/>
    <w:rsid w:val="00AF0FCA"/>
    <w:rsid w:val="00AF42ED"/>
    <w:rsid w:val="00AF6FFB"/>
    <w:rsid w:val="00B00506"/>
    <w:rsid w:val="00B02919"/>
    <w:rsid w:val="00B0690F"/>
    <w:rsid w:val="00B20104"/>
    <w:rsid w:val="00B22535"/>
    <w:rsid w:val="00B23EC6"/>
    <w:rsid w:val="00B25877"/>
    <w:rsid w:val="00B4083D"/>
    <w:rsid w:val="00B41396"/>
    <w:rsid w:val="00B43748"/>
    <w:rsid w:val="00B52CFC"/>
    <w:rsid w:val="00B57CF1"/>
    <w:rsid w:val="00B62290"/>
    <w:rsid w:val="00B62357"/>
    <w:rsid w:val="00B67C37"/>
    <w:rsid w:val="00B70191"/>
    <w:rsid w:val="00B71493"/>
    <w:rsid w:val="00B806D9"/>
    <w:rsid w:val="00B8257A"/>
    <w:rsid w:val="00B97E25"/>
    <w:rsid w:val="00BA4932"/>
    <w:rsid w:val="00BB2E0E"/>
    <w:rsid w:val="00BC1CA4"/>
    <w:rsid w:val="00BD0C5D"/>
    <w:rsid w:val="00BD0FF5"/>
    <w:rsid w:val="00BD5B47"/>
    <w:rsid w:val="00BF62D4"/>
    <w:rsid w:val="00BF6A00"/>
    <w:rsid w:val="00C03328"/>
    <w:rsid w:val="00C1023F"/>
    <w:rsid w:val="00C1088A"/>
    <w:rsid w:val="00C13A49"/>
    <w:rsid w:val="00C15123"/>
    <w:rsid w:val="00C15A40"/>
    <w:rsid w:val="00C20556"/>
    <w:rsid w:val="00C208B1"/>
    <w:rsid w:val="00C22036"/>
    <w:rsid w:val="00C228F2"/>
    <w:rsid w:val="00C30173"/>
    <w:rsid w:val="00C312CF"/>
    <w:rsid w:val="00C45A82"/>
    <w:rsid w:val="00C45D84"/>
    <w:rsid w:val="00C5535E"/>
    <w:rsid w:val="00C565D6"/>
    <w:rsid w:val="00C56F20"/>
    <w:rsid w:val="00C60664"/>
    <w:rsid w:val="00C66E2B"/>
    <w:rsid w:val="00C70490"/>
    <w:rsid w:val="00C71C05"/>
    <w:rsid w:val="00C73FAA"/>
    <w:rsid w:val="00C77403"/>
    <w:rsid w:val="00C96904"/>
    <w:rsid w:val="00CA69FB"/>
    <w:rsid w:val="00CB2A29"/>
    <w:rsid w:val="00CB2F3D"/>
    <w:rsid w:val="00CB6542"/>
    <w:rsid w:val="00CC15C0"/>
    <w:rsid w:val="00CC2BB0"/>
    <w:rsid w:val="00CD1CC3"/>
    <w:rsid w:val="00CD2F41"/>
    <w:rsid w:val="00CE7F8D"/>
    <w:rsid w:val="00CF1F9C"/>
    <w:rsid w:val="00CF2413"/>
    <w:rsid w:val="00CF269C"/>
    <w:rsid w:val="00CF36FD"/>
    <w:rsid w:val="00D211A7"/>
    <w:rsid w:val="00D2259E"/>
    <w:rsid w:val="00D25415"/>
    <w:rsid w:val="00D262CB"/>
    <w:rsid w:val="00D27B00"/>
    <w:rsid w:val="00D30121"/>
    <w:rsid w:val="00D32E84"/>
    <w:rsid w:val="00D33F8A"/>
    <w:rsid w:val="00D54690"/>
    <w:rsid w:val="00D567BE"/>
    <w:rsid w:val="00D67F28"/>
    <w:rsid w:val="00D7075F"/>
    <w:rsid w:val="00D71133"/>
    <w:rsid w:val="00D81DB2"/>
    <w:rsid w:val="00D82762"/>
    <w:rsid w:val="00D830FD"/>
    <w:rsid w:val="00D8417D"/>
    <w:rsid w:val="00D85BE2"/>
    <w:rsid w:val="00D8738F"/>
    <w:rsid w:val="00D95DB8"/>
    <w:rsid w:val="00D97049"/>
    <w:rsid w:val="00D97903"/>
    <w:rsid w:val="00DA22AB"/>
    <w:rsid w:val="00DA253A"/>
    <w:rsid w:val="00DB02F1"/>
    <w:rsid w:val="00DB4E11"/>
    <w:rsid w:val="00DC4DB3"/>
    <w:rsid w:val="00DD6DC0"/>
    <w:rsid w:val="00DE00AC"/>
    <w:rsid w:val="00DE3889"/>
    <w:rsid w:val="00DF569A"/>
    <w:rsid w:val="00E026C8"/>
    <w:rsid w:val="00E15B1D"/>
    <w:rsid w:val="00E17491"/>
    <w:rsid w:val="00E1781E"/>
    <w:rsid w:val="00E22589"/>
    <w:rsid w:val="00E22F29"/>
    <w:rsid w:val="00E30FD7"/>
    <w:rsid w:val="00E32259"/>
    <w:rsid w:val="00E34044"/>
    <w:rsid w:val="00E34FBE"/>
    <w:rsid w:val="00E37839"/>
    <w:rsid w:val="00E404F7"/>
    <w:rsid w:val="00E50191"/>
    <w:rsid w:val="00E62DB9"/>
    <w:rsid w:val="00E66B66"/>
    <w:rsid w:val="00E75891"/>
    <w:rsid w:val="00E81C37"/>
    <w:rsid w:val="00E90412"/>
    <w:rsid w:val="00EA24F8"/>
    <w:rsid w:val="00EA2AC0"/>
    <w:rsid w:val="00EB1069"/>
    <w:rsid w:val="00EC4F3C"/>
    <w:rsid w:val="00ED0400"/>
    <w:rsid w:val="00EE3F75"/>
    <w:rsid w:val="00EF3913"/>
    <w:rsid w:val="00F03371"/>
    <w:rsid w:val="00F064F2"/>
    <w:rsid w:val="00F20598"/>
    <w:rsid w:val="00F21E89"/>
    <w:rsid w:val="00F22E38"/>
    <w:rsid w:val="00F27979"/>
    <w:rsid w:val="00F35E54"/>
    <w:rsid w:val="00F52B4B"/>
    <w:rsid w:val="00F61480"/>
    <w:rsid w:val="00F62961"/>
    <w:rsid w:val="00F66720"/>
    <w:rsid w:val="00F84818"/>
    <w:rsid w:val="00F85E01"/>
    <w:rsid w:val="00FA7D45"/>
    <w:rsid w:val="00FB45D7"/>
    <w:rsid w:val="00FB5A86"/>
    <w:rsid w:val="00FC4F4B"/>
    <w:rsid w:val="00FC6A82"/>
    <w:rsid w:val="00FD2521"/>
    <w:rsid w:val="00FE5A59"/>
    <w:rsid w:val="00FE6C80"/>
    <w:rsid w:val="00FE797B"/>
    <w:rsid w:val="00FF12FF"/>
    <w:rsid w:val="00FF245E"/>
    <w:rsid w:val="00FF3AC6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DF79D"/>
  <w15:docId w15:val="{C0A8E40F-0CE3-4E96-8556-00788EC20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76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5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D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D91"/>
  </w:style>
  <w:style w:type="paragraph" w:styleId="Footer">
    <w:name w:val="footer"/>
    <w:basedOn w:val="Normal"/>
    <w:link w:val="Foot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e</dc:creator>
  <cp:lastModifiedBy>Janine Tjerkstra</cp:lastModifiedBy>
  <cp:revision>19</cp:revision>
  <cp:lastPrinted>2020-12-01T02:01:00Z</cp:lastPrinted>
  <dcterms:created xsi:type="dcterms:W3CDTF">2020-11-11T03:03:00Z</dcterms:created>
  <dcterms:modified xsi:type="dcterms:W3CDTF">2020-12-01T03:19:00Z</dcterms:modified>
</cp:coreProperties>
</file>